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D'Anna-Parre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na-Parre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0 Ashland Avenue Highwood 60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danna.0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3964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dore Parre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